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AA82A" w14:textId="0F28D189" w:rsidR="003A3D75" w:rsidRDefault="003A3D75">
      <w:r>
        <w:t># Introduction</w:t>
      </w:r>
    </w:p>
    <w:p w14:paraId="3EB6B00E" w14:textId="022F3275" w:rsidR="00A11688" w:rsidRDefault="00A11688">
      <w:r>
        <w:t xml:space="preserve">In any competitive sport </w:t>
      </w:r>
      <w:r w:rsidR="00874091">
        <w:t>there is a natural desire</w:t>
      </w:r>
      <w:r>
        <w:t xml:space="preserve"> to know who the best is. However, in boxing the rankings have been criticized as criminally suspect. Spoiled by monetary incentives, boxing promoters often create mismatche</w:t>
      </w:r>
      <w:r w:rsidR="001A06DA">
        <w:t>d</w:t>
      </w:r>
      <w:r>
        <w:t xml:space="preserve"> bouts to inflate their boxer’s records. Also</w:t>
      </w:r>
      <w:r w:rsidR="001A06DA">
        <w:t>,</w:t>
      </w:r>
      <w:r>
        <w:t xml:space="preserve"> there are </w:t>
      </w:r>
      <w:r w:rsidR="001A06DA">
        <w:t>5</w:t>
      </w:r>
      <w:r>
        <w:t xml:space="preserve"> </w:t>
      </w:r>
      <w:r w:rsidR="001A06DA">
        <w:t>sanctioning</w:t>
      </w:r>
      <w:r>
        <w:t xml:space="preserve"> organ</w:t>
      </w:r>
      <w:r w:rsidR="001A06DA">
        <w:t xml:space="preserve">izations that award titles </w:t>
      </w:r>
      <w:r w:rsidR="00183BBA">
        <w:t xml:space="preserve">in trivialized weight classes </w:t>
      </w:r>
      <w:r w:rsidR="001A06DA">
        <w:t xml:space="preserve">resulting in the potential of over a 100 boxer’s named as “world champion” at any one time. </w:t>
      </w:r>
    </w:p>
    <w:p w14:paraId="25A3C032" w14:textId="7AECFDE7" w:rsidR="004B4212" w:rsidRDefault="004B4212">
      <w:r>
        <w:t>In this document I describe a</w:t>
      </w:r>
      <w:r w:rsidR="00160C62">
        <w:t xml:space="preserve">n objective method to rank boxers and to determine who is the best current heavyweight boxer. I structure boxers into a network and use Google’s PageRank algorithm to quantify which boxer is the most important in the network. The graph below shows the network of boxers where the links between them represent a boxing match outcome between the fighters and the size of a boxer’s name is proportional to his rank. </w:t>
      </w:r>
    </w:p>
    <w:p w14:paraId="5A734B50" w14:textId="77777777" w:rsidR="003A3D75" w:rsidRDefault="003A3D75" w:rsidP="003A3D75">
      <w:r>
        <w:t># Data Collection</w:t>
      </w:r>
    </w:p>
    <w:p w14:paraId="03958964" w14:textId="7497D9CC" w:rsidR="00A44AB3" w:rsidRDefault="00A60C35" w:rsidP="003A3D75">
      <w:r>
        <w:t xml:space="preserve">The </w:t>
      </w:r>
      <w:r w:rsidR="00A44AB3">
        <w:t xml:space="preserve">win / loss record of the top 50 current heavyweight boxers as ranked by boxrec.com was extracted from Wikipedia.com. These boxers were chosen </w:t>
      </w:r>
      <w:r w:rsidR="008308FE">
        <w:t>mainly for</w:t>
      </w:r>
      <w:r w:rsidR="00A44AB3">
        <w:t xml:space="preserve"> convenience. </w:t>
      </w:r>
      <w:r w:rsidR="008308FE">
        <w:t>Ideally,</w:t>
      </w:r>
      <w:r w:rsidR="00A44AB3">
        <w:t xml:space="preserve"> I would have liked </w:t>
      </w:r>
      <w:r w:rsidR="008308FE">
        <w:t xml:space="preserve">to have a chained sample with the top 50 boxers as seeds but that proved difficult to obtain.  With the convenience sample, boxers in the network won’t get as much credit for defeating some of their opponents but that’s an acceptable compromise because </w:t>
      </w:r>
      <w:r w:rsidR="00567237">
        <w:t>a boxer that</w:t>
      </w:r>
      <w:r w:rsidR="008308FE">
        <w:t xml:space="preserve"> isn’t ranked in the top 50 are likely not very good.</w:t>
      </w:r>
      <w:r w:rsidR="003D5572">
        <w:t xml:space="preserve"> Only current active heavyweight boxers were sampled because boxers from different weight classes and eras are unlikely to be linked together.</w:t>
      </w:r>
    </w:p>
    <w:p w14:paraId="665DEA08" w14:textId="77777777" w:rsidR="003A3D75" w:rsidRDefault="003A3D75" w:rsidP="003A3D75">
      <w:r>
        <w:t># Network Definition</w:t>
      </w:r>
    </w:p>
    <w:p w14:paraId="5346FAF9" w14:textId="6FFCEA3D" w:rsidR="003A3D75" w:rsidRDefault="001A6F22" w:rsidP="003A3D75">
      <w:r>
        <w:t xml:space="preserve">The network contains 783 nodes and 1075 links / edges. </w:t>
      </w:r>
      <w:r w:rsidR="003D5572">
        <w:t>Each</w:t>
      </w:r>
      <w:r>
        <w:t xml:space="preserve"> node represent</w:t>
      </w:r>
      <w:r w:rsidR="003D5572">
        <w:t>s one of the</w:t>
      </w:r>
      <w:r>
        <w:t xml:space="preserve"> 50 heavyweight boxers </w:t>
      </w:r>
      <w:r w:rsidR="003D5572">
        <w:t>and</w:t>
      </w:r>
      <w:r>
        <w:t xml:space="preserve"> the boxers that they defeated. The directed links </w:t>
      </w:r>
      <w:r w:rsidR="003D5572">
        <w:t xml:space="preserve">represent a boxing match that resulted in a </w:t>
      </w:r>
      <w:r w:rsidR="0032344C">
        <w:t>win</w:t>
      </w:r>
      <w:r w:rsidR="003D5572">
        <w:t xml:space="preserve"> going from the losing boxer to the winning boxer. The weights of the links are based on the type of resulting </w:t>
      </w:r>
      <w:r w:rsidR="0032344C">
        <w:t>win</w:t>
      </w:r>
      <w:r w:rsidR="003D5572">
        <w:t xml:space="preserve">. If the </w:t>
      </w:r>
      <w:r w:rsidR="00492759">
        <w:t>win</w:t>
      </w:r>
      <w:r w:rsidR="003D5572">
        <w:t xml:space="preserve"> was more definite (e.g. knockout) it was weighted higher than a loss that’s more open to interpretation (e.g. split decision). </w:t>
      </w:r>
    </w:p>
    <w:p w14:paraId="6516F1CE" w14:textId="77777777" w:rsidR="003A3D75" w:rsidRDefault="003A3D75" w:rsidP="003A3D75">
      <w:r>
        <w:t># Boxer's Rankings</w:t>
      </w:r>
    </w:p>
    <w:p w14:paraId="3C475363" w14:textId="101F6C16" w:rsidR="003A3D75" w:rsidRDefault="003D5572" w:rsidP="003A3D75">
      <w:r>
        <w:t xml:space="preserve">Google’s PageRank algorithm was used to </w:t>
      </w:r>
      <w:r w:rsidR="0032344C">
        <w:t>rank the boxers in the network. The algorithm is the most well-known method that Google’s search engine used to rank webpages in search results. It was designed so that webpages that received a lot of links from other webpages that received a lot of links would be ranked higher. It’s appropriate for the network of boxers because boxers that defeated other quality boxer</w:t>
      </w:r>
      <w:r w:rsidR="00492759">
        <w:t>s</w:t>
      </w:r>
      <w:r w:rsidR="0032344C">
        <w:t xml:space="preserve"> should be ranked higher.  </w:t>
      </w:r>
      <w:r w:rsidR="00492759">
        <w:t>The damping factor of the algorithm was set to 0.999 so that boxers with more quality wins “absorb” more of the importance in the network and are ranked higher.</w:t>
      </w:r>
    </w:p>
    <w:p w14:paraId="55E23899" w14:textId="30ED00D8" w:rsidR="00160C62" w:rsidRDefault="00492759">
      <w:r>
        <w:t>## Analysis of Rankings</w:t>
      </w:r>
    </w:p>
    <w:p w14:paraId="790F7D38" w14:textId="77777777" w:rsidR="000226F4" w:rsidRDefault="00492759">
      <w:r>
        <w:t xml:space="preserve">The top 5 boxers in the network is displayed in the bar chart </w:t>
      </w:r>
      <w:r w:rsidR="00B11A1A">
        <w:t>above</w:t>
      </w:r>
      <w:r>
        <w:t xml:space="preserve">. The results are reasonable </w:t>
      </w:r>
      <w:r w:rsidR="00AE7E8A">
        <w:t>except for</w:t>
      </w:r>
      <w:r>
        <w:t xml:space="preserve"> the notable exclusion of Tyson Fury. He is rightfully in anyone’s top 5 list but is ranked number 22 by the algorithm. The main reason for </w:t>
      </w:r>
      <w:r w:rsidR="00B11A1A">
        <w:t xml:space="preserve">his lower ranking is because the network doesn’t account for his defeat of </w:t>
      </w:r>
      <w:r w:rsidR="00AE7E8A">
        <w:t>Wladimir</w:t>
      </w:r>
      <w:r w:rsidR="00B11A1A">
        <w:t xml:space="preserve"> </w:t>
      </w:r>
      <w:r w:rsidR="001038BB">
        <w:t>K</w:t>
      </w:r>
      <w:r w:rsidR="001038BB" w:rsidRPr="001038BB">
        <w:t>litschko</w:t>
      </w:r>
      <w:r w:rsidR="00B11A1A">
        <w:t xml:space="preserve">. </w:t>
      </w:r>
      <w:r w:rsidR="001038BB">
        <w:t>K</w:t>
      </w:r>
      <w:r w:rsidR="001038BB" w:rsidRPr="001038BB">
        <w:t>litsch</w:t>
      </w:r>
      <w:r w:rsidR="00C57499">
        <w:t>ko</w:t>
      </w:r>
      <w:r w:rsidR="00B11A1A">
        <w:t xml:space="preserve"> was</w:t>
      </w:r>
      <w:r w:rsidR="001038BB">
        <w:t xml:space="preserve"> dominate in </w:t>
      </w:r>
      <w:r w:rsidR="00B11A1A">
        <w:t xml:space="preserve">his era and including him in the </w:t>
      </w:r>
      <w:r w:rsidR="004E2D35">
        <w:t>sample</w:t>
      </w:r>
      <w:r w:rsidR="00B11A1A">
        <w:t xml:space="preserve"> would </w:t>
      </w:r>
      <w:r w:rsidR="004E2D35">
        <w:t xml:space="preserve">have </w:t>
      </w:r>
      <w:r w:rsidR="00B11A1A">
        <w:t>advance</w:t>
      </w:r>
      <w:r w:rsidR="004E2D35">
        <w:t>d</w:t>
      </w:r>
      <w:r w:rsidR="00B11A1A">
        <w:t xml:space="preserve"> Tyson Fury to be ranked second</w:t>
      </w:r>
      <w:r w:rsidR="004E2D35">
        <w:t>.</w:t>
      </w:r>
      <w:r w:rsidR="00C57499">
        <w:t xml:space="preserve"> </w:t>
      </w:r>
    </w:p>
    <w:p w14:paraId="5DD549BE" w14:textId="77777777" w:rsidR="000226F4" w:rsidRDefault="000226F4"/>
    <w:p w14:paraId="609EFF3C" w14:textId="6243CB26" w:rsidR="001807EB" w:rsidRDefault="001038BB">
      <w:r>
        <w:t>Also</w:t>
      </w:r>
      <w:r w:rsidR="00C57499">
        <w:t>,</w:t>
      </w:r>
      <w:r>
        <w:t xml:space="preserve"> the algorithm assigns too much importance to boxers with</w:t>
      </w:r>
      <w:r w:rsidR="007C597A">
        <w:t xml:space="preserve"> a lot of</w:t>
      </w:r>
      <w:r>
        <w:t xml:space="preserve"> wins against low quality boxers.</w:t>
      </w:r>
      <w:r w:rsidR="00C57499">
        <w:t xml:space="preserve"> For example, Tomasz </w:t>
      </w:r>
      <w:proofErr w:type="spellStart"/>
      <w:r w:rsidR="00C57499">
        <w:t>Adamek</w:t>
      </w:r>
      <w:proofErr w:type="spellEnd"/>
      <w:r w:rsidR="00C57499">
        <w:t xml:space="preserve"> is ranked number 10 because he has 51 links / </w:t>
      </w:r>
      <w:r w:rsidR="00874091">
        <w:t>wins,</w:t>
      </w:r>
      <w:r w:rsidR="00C57499">
        <w:t xml:space="preserve"> but those links are to boxers that don’t have incoming links to them.</w:t>
      </w:r>
      <w:r w:rsidR="00872DA4">
        <w:t xml:space="preserve"> Eric Molina knocked out </w:t>
      </w:r>
      <w:proofErr w:type="spellStart"/>
      <w:proofErr w:type="gramStart"/>
      <w:r w:rsidR="00872DA4">
        <w:t>Adamek</w:t>
      </w:r>
      <w:proofErr w:type="spellEnd"/>
      <w:proofErr w:type="gramEnd"/>
      <w:r w:rsidR="00872DA4">
        <w:t xml:space="preserve"> but Molina is ranked lower at 17 because he only has 24 links. </w:t>
      </w:r>
      <w:r w:rsidR="00C57499">
        <w:t xml:space="preserve"> </w:t>
      </w:r>
      <w:r w:rsidR="007B23A7">
        <w:t>I believe</w:t>
      </w:r>
      <w:r w:rsidR="00872DA4">
        <w:t xml:space="preserve"> some</w:t>
      </w:r>
      <w:r w:rsidR="007B23A7">
        <w:t xml:space="preserve"> these issues would be solved if a larger sample was used which would result in a network that’s more interconnected (current</w:t>
      </w:r>
      <w:r w:rsidR="00874091">
        <w:t xml:space="preserve"> network</w:t>
      </w:r>
      <w:r w:rsidR="007B23A7">
        <w:t xml:space="preserve"> density: </w:t>
      </w:r>
      <w:r w:rsidR="00314922">
        <w:t>0.0018</w:t>
      </w:r>
      <w:r w:rsidR="007B23A7">
        <w:t>).</w:t>
      </w:r>
    </w:p>
    <w:p w14:paraId="31C3DD9E" w14:textId="0F3B2315" w:rsidR="001807EB" w:rsidRDefault="001807EB">
      <w:bookmarkStart w:id="0" w:name="_GoBack"/>
      <w:r>
        <w:t># Conclusion</w:t>
      </w:r>
    </w:p>
    <w:p w14:paraId="6ABD993E" w14:textId="48552AE6" w:rsidR="001807EB" w:rsidRDefault="001807EB">
      <w:r>
        <w:t>An objective ranking of boxers creates more credibility</w:t>
      </w:r>
      <w:r w:rsidR="00874091">
        <w:t xml:space="preserve"> and interest</w:t>
      </w:r>
      <w:r>
        <w:t xml:space="preserve"> for the sport. </w:t>
      </w:r>
      <w:r w:rsidR="00872DA4">
        <w:t xml:space="preserve">I applied Google’s PageRank algorithm to rank current heavyweight boxers and the results were mostly consistent with intuition. </w:t>
      </w:r>
      <w:r w:rsidR="00F153F8">
        <w:t>A larger sample of boxers</w:t>
      </w:r>
      <w:r w:rsidR="000226F4">
        <w:t xml:space="preserve"> and some modifications to the algorithm</w:t>
      </w:r>
      <w:r w:rsidR="00F153F8">
        <w:t xml:space="preserve"> </w:t>
      </w:r>
      <w:r w:rsidR="000226F4">
        <w:t>could</w:t>
      </w:r>
      <w:r w:rsidR="00F153F8">
        <w:t xml:space="preserve"> provide more reasonable rankings</w:t>
      </w:r>
      <w:r w:rsidR="00E12AE7">
        <w:t xml:space="preserve">. </w:t>
      </w:r>
    </w:p>
    <w:bookmarkEnd w:id="0"/>
    <w:p w14:paraId="0A614840" w14:textId="511D731A" w:rsidR="00314922" w:rsidRDefault="00314922"/>
    <w:p w14:paraId="1AE38BBC" w14:textId="77777777" w:rsidR="00314922" w:rsidRDefault="00314922"/>
    <w:sectPr w:rsidR="003149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sTQ2MTAyNjUysLBQ0lEKTi0uzszPAykwrAUAqh/QbCwAAAA="/>
  </w:docVars>
  <w:rsids>
    <w:rsidRoot w:val="00A11688"/>
    <w:rsid w:val="000226F4"/>
    <w:rsid w:val="001038BB"/>
    <w:rsid w:val="00160C62"/>
    <w:rsid w:val="001807EB"/>
    <w:rsid w:val="00183BBA"/>
    <w:rsid w:val="001A06DA"/>
    <w:rsid w:val="001A6F22"/>
    <w:rsid w:val="002B631E"/>
    <w:rsid w:val="00314922"/>
    <w:rsid w:val="0032344C"/>
    <w:rsid w:val="003A3D75"/>
    <w:rsid w:val="003D5572"/>
    <w:rsid w:val="00492759"/>
    <w:rsid w:val="004B4212"/>
    <w:rsid w:val="004E2D35"/>
    <w:rsid w:val="00567237"/>
    <w:rsid w:val="005F40BE"/>
    <w:rsid w:val="007B23A7"/>
    <w:rsid w:val="007C597A"/>
    <w:rsid w:val="008308FE"/>
    <w:rsid w:val="00872DA4"/>
    <w:rsid w:val="00874091"/>
    <w:rsid w:val="00A11688"/>
    <w:rsid w:val="00A44AB3"/>
    <w:rsid w:val="00A60C35"/>
    <w:rsid w:val="00AE7E8A"/>
    <w:rsid w:val="00B11A1A"/>
    <w:rsid w:val="00C57499"/>
    <w:rsid w:val="00E12AE7"/>
    <w:rsid w:val="00F15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0F333"/>
  <w15:chartTrackingRefBased/>
  <w15:docId w15:val="{85B93386-48BE-46BF-8CA8-0200F8174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4</TotalTime>
  <Pages>2</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Lang</dc:creator>
  <cp:keywords/>
  <dc:description/>
  <cp:lastModifiedBy>Tommy Lang</cp:lastModifiedBy>
  <cp:revision>5</cp:revision>
  <dcterms:created xsi:type="dcterms:W3CDTF">2019-03-15T18:48:00Z</dcterms:created>
  <dcterms:modified xsi:type="dcterms:W3CDTF">2019-03-16T02:02:00Z</dcterms:modified>
</cp:coreProperties>
</file>